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356FBE" w:rsidR="00932A65" w:rsidP="44289CE7" w:rsidRDefault="00932A65" w14:paraId="15AC54C2" w14:textId="7C220C26">
      <w:pPr>
        <w:rPr>
          <w:rFonts w:ascii="Times New Roman" w:hAnsi="Times New Roman" w:eastAsia="Times New Roman" w:cs="Times New Roman"/>
          <w:sz w:val="24"/>
          <w:szCs w:val="24"/>
        </w:rPr>
      </w:pPr>
    </w:p>
    <w:p w:rsidRPr="00356FBE" w:rsidR="00356FBE" w:rsidP="44289CE7" w:rsidRDefault="00356FBE" w14:paraId="4138FD4C" w14:textId="425A313D">
      <w:pPr>
        <w:rPr>
          <w:rFonts w:ascii="Times New Roman" w:hAnsi="Times New Roman" w:eastAsia="Times New Roman" w:cs="Times New Roman"/>
          <w:sz w:val="24"/>
          <w:szCs w:val="24"/>
        </w:rPr>
      </w:pPr>
    </w:p>
    <w:p w:rsidRPr="00356FBE" w:rsidR="00356FBE" w:rsidP="44289CE7" w:rsidRDefault="00356FBE" w14:paraId="191FC8D4" w14:textId="7368346B">
      <w:pPr>
        <w:rPr>
          <w:rFonts w:ascii="Times New Roman" w:hAnsi="Times New Roman" w:eastAsia="Times New Roman" w:cs="Times New Roman"/>
          <w:sz w:val="24"/>
          <w:szCs w:val="24"/>
        </w:rPr>
      </w:pPr>
    </w:p>
    <w:p w:rsidRPr="00356FBE" w:rsidR="00356FBE" w:rsidP="44289CE7" w:rsidRDefault="00356FBE" w14:paraId="7FAFF10B" w14:textId="1BBF1CB9">
      <w:pPr>
        <w:rPr>
          <w:rFonts w:ascii="Times New Roman" w:hAnsi="Times New Roman" w:eastAsia="Times New Roman" w:cs="Times New Roman"/>
          <w:sz w:val="24"/>
          <w:szCs w:val="24"/>
        </w:rPr>
      </w:pPr>
    </w:p>
    <w:p w:rsidRPr="00356FBE" w:rsidR="00356FBE" w:rsidP="44289CE7" w:rsidRDefault="00356FBE" w14:paraId="0DBDA413" w14:textId="3F4C2F97">
      <w:pPr>
        <w:rPr>
          <w:rFonts w:ascii="Times New Roman" w:hAnsi="Times New Roman" w:eastAsia="Times New Roman" w:cs="Times New Roman"/>
          <w:sz w:val="24"/>
          <w:szCs w:val="24"/>
        </w:rPr>
      </w:pPr>
    </w:p>
    <w:p w:rsidRPr="00356FBE" w:rsidR="00356FBE" w:rsidP="44289CE7" w:rsidRDefault="00356FBE" w14:paraId="68CA80A8" w14:textId="3BB68DD7">
      <w:pPr>
        <w:rPr>
          <w:rFonts w:ascii="Times New Roman" w:hAnsi="Times New Roman" w:eastAsia="Times New Roman" w:cs="Times New Roman"/>
          <w:sz w:val="24"/>
          <w:szCs w:val="24"/>
        </w:rPr>
      </w:pPr>
    </w:p>
    <w:p w:rsidRPr="00356FBE" w:rsidR="00356FBE" w:rsidP="44289CE7" w:rsidRDefault="00356FBE" w14:paraId="656C3EA7" w14:textId="78F67F74">
      <w:pPr>
        <w:rPr>
          <w:rFonts w:ascii="Times New Roman" w:hAnsi="Times New Roman" w:eastAsia="Times New Roman" w:cs="Times New Roman"/>
          <w:sz w:val="24"/>
          <w:szCs w:val="24"/>
        </w:rPr>
      </w:pPr>
    </w:p>
    <w:p w:rsidRPr="00356FBE" w:rsidR="00356FBE" w:rsidP="44289CE7" w:rsidRDefault="00356FBE" w14:paraId="238486EB" w14:textId="2E38AFED">
      <w:pPr>
        <w:rPr>
          <w:rFonts w:ascii="Times New Roman" w:hAnsi="Times New Roman" w:eastAsia="Times New Roman" w:cs="Times New Roman"/>
          <w:sz w:val="24"/>
          <w:szCs w:val="24"/>
        </w:rPr>
      </w:pPr>
    </w:p>
    <w:p w:rsidRPr="00356FBE" w:rsidR="00356FBE" w:rsidP="44289CE7" w:rsidRDefault="00356FBE" w14:paraId="4FC1E6AC" w14:textId="5CBB2A93">
      <w:pPr>
        <w:rPr>
          <w:rFonts w:ascii="Times New Roman" w:hAnsi="Times New Roman" w:eastAsia="Times New Roman" w:cs="Times New Roman"/>
          <w:sz w:val="24"/>
          <w:szCs w:val="24"/>
        </w:rPr>
      </w:pPr>
    </w:p>
    <w:p w:rsidR="0DB43A34" w:rsidP="203B6E02" w:rsidRDefault="0DB43A34" w14:paraId="2A31556B" w14:textId="2819699E">
      <w:pPr>
        <w:pStyle w:val="Normal"/>
        <w:suppressLineNumbers w:val="0"/>
        <w:bidi w:val="0"/>
        <w:spacing w:before="0" w:beforeAutospacing="off" w:after="0" w:afterAutospacing="off" w:line="240" w:lineRule="auto"/>
        <w:ind w:left="0" w:right="0"/>
        <w:jc w:val="center"/>
      </w:pPr>
      <w:r w:rsidRPr="203B6E02" w:rsidR="0DB43A34">
        <w:rPr>
          <w:rFonts w:ascii="Times New Roman" w:hAnsi="Times New Roman" w:eastAsia="Times New Roman" w:cs="Times New Roman"/>
          <w:b w:val="1"/>
          <w:bCs w:val="1"/>
          <w:sz w:val="24"/>
          <w:szCs w:val="24"/>
        </w:rPr>
        <w:t>Module Seven: Reflection</w:t>
      </w:r>
    </w:p>
    <w:p w:rsidRPr="00356FBE" w:rsidR="00356FBE" w:rsidP="44289CE7" w:rsidRDefault="00356FBE" w14:paraId="062E12EE" w14:textId="3098DC53">
      <w:pPr>
        <w:jc w:val="center"/>
        <w:rPr>
          <w:rFonts w:ascii="Times New Roman" w:hAnsi="Times New Roman" w:eastAsia="Times New Roman" w:cs="Times New Roman"/>
          <w:b/>
          <w:bCs/>
          <w:sz w:val="24"/>
          <w:szCs w:val="24"/>
        </w:rPr>
      </w:pPr>
    </w:p>
    <w:p w:rsidRPr="00356FBE" w:rsidR="00356FBE" w:rsidP="44289CE7" w:rsidRDefault="00356FBE" w14:paraId="734927E7" w14:textId="546F5E70">
      <w:pPr>
        <w:jc w:val="center"/>
        <w:rPr>
          <w:rFonts w:ascii="Times New Roman" w:hAnsi="Times New Roman" w:eastAsia="Times New Roman" w:cs="Times New Roman"/>
          <w:b w:val="1"/>
          <w:bCs w:val="1"/>
          <w:sz w:val="24"/>
          <w:szCs w:val="24"/>
        </w:rPr>
      </w:pPr>
    </w:p>
    <w:p w:rsidR="4F1703E4" w:rsidP="44289CE7" w:rsidRDefault="4F1703E4" w14:paraId="2C83CF80" w14:textId="03FA54E8">
      <w:pPr>
        <w:spacing w:line="480" w:lineRule="auto"/>
        <w:jc w:val="center"/>
        <w:rPr>
          <w:rFonts w:ascii="Times New Roman" w:hAnsi="Times New Roman" w:eastAsia="Times New Roman" w:cs="Times New Roman"/>
          <w:sz w:val="24"/>
          <w:szCs w:val="24"/>
        </w:rPr>
      </w:pPr>
      <w:r w:rsidRPr="44289CE7">
        <w:rPr>
          <w:rFonts w:ascii="Times New Roman" w:hAnsi="Times New Roman" w:eastAsia="Times New Roman" w:cs="Times New Roman"/>
          <w:sz w:val="24"/>
          <w:szCs w:val="24"/>
        </w:rPr>
        <w:t>Zane Milo Deso</w:t>
      </w:r>
    </w:p>
    <w:p w:rsidR="00C43899" w:rsidP="44289CE7" w:rsidRDefault="00C43899" w14:paraId="72CA1BA5" w14:textId="0E71A464">
      <w:pPr>
        <w:spacing w:line="480" w:lineRule="auto"/>
        <w:jc w:val="center"/>
        <w:rPr>
          <w:rFonts w:ascii="Times New Roman" w:hAnsi="Times New Roman" w:eastAsia="Times New Roman" w:cs="Times New Roman"/>
          <w:sz w:val="24"/>
          <w:szCs w:val="24"/>
        </w:rPr>
      </w:pPr>
      <w:r w:rsidRPr="44289CE7">
        <w:rPr>
          <w:rFonts w:ascii="Times New Roman" w:hAnsi="Times New Roman" w:eastAsia="Times New Roman" w:cs="Times New Roman"/>
          <w:sz w:val="24"/>
          <w:szCs w:val="24"/>
        </w:rPr>
        <w:t>Southern New Hampshire University</w:t>
      </w:r>
    </w:p>
    <w:p w:rsidR="00356FBE" w:rsidP="44289CE7" w:rsidRDefault="00356FBE" w14:paraId="145168CC" w14:textId="77777777">
      <w:pPr>
        <w:spacing w:line="480" w:lineRule="auto"/>
        <w:rPr>
          <w:rFonts w:ascii="Times New Roman" w:hAnsi="Times New Roman" w:eastAsia="Times New Roman" w:cs="Times New Roman"/>
          <w:sz w:val="24"/>
          <w:szCs w:val="24"/>
        </w:rPr>
      </w:pPr>
      <w:r w:rsidRPr="203B6E02">
        <w:rPr>
          <w:rFonts w:ascii="Times New Roman" w:hAnsi="Times New Roman" w:eastAsia="Times New Roman" w:cs="Times New Roman"/>
          <w:sz w:val="24"/>
          <w:szCs w:val="24"/>
        </w:rPr>
        <w:br w:type="page"/>
      </w:r>
    </w:p>
    <w:p w:rsidR="72E6BA51" w:rsidP="203B6E02" w:rsidRDefault="72E6BA51" w14:paraId="33414F85" w14:textId="3059BED2">
      <w:pPr>
        <w:pStyle w:val="Normal"/>
        <w:suppressLineNumbers w:val="0"/>
        <w:bidi w:val="0"/>
        <w:spacing w:before="0" w:beforeAutospacing="off" w:after="0" w:afterAutospacing="off" w:line="480" w:lineRule="auto"/>
        <w:ind w:left="0" w:right="0"/>
        <w:jc w:val="center"/>
      </w:pPr>
      <w:r w:rsidRPr="203B6E02" w:rsidR="72E6BA51">
        <w:rPr>
          <w:rFonts w:ascii="Times New Roman" w:hAnsi="Times New Roman" w:eastAsia="Times New Roman" w:cs="Times New Roman"/>
          <w:b w:val="1"/>
          <w:bCs w:val="1"/>
          <w:sz w:val="24"/>
          <w:szCs w:val="24"/>
        </w:rPr>
        <w:t>Reflection</w:t>
      </w:r>
    </w:p>
    <w:p w:rsidR="049F663B" w:rsidP="3AA312E2" w:rsidRDefault="049F663B" w14:paraId="2380F6BF" w14:textId="38BE99AD">
      <w:pPr>
        <w:spacing w:line="480" w:lineRule="auto"/>
        <w:rPr>
          <w:rStyle w:val="Heading2Char"/>
          <w:rFonts w:ascii="Times New Roman" w:hAnsi="Times New Roman" w:eastAsia="Times New Roman" w:cs="Times New Roman"/>
          <w:b w:val="1"/>
          <w:bCs w:val="1"/>
          <w:color w:val="auto"/>
          <w:sz w:val="24"/>
          <w:szCs w:val="24"/>
        </w:rPr>
      </w:pPr>
      <w:r w:rsidRPr="203B6E02" w:rsidR="049F663B">
        <w:rPr>
          <w:rStyle w:val="Heading2Char"/>
          <w:rFonts w:ascii="Times New Roman" w:hAnsi="Times New Roman" w:eastAsia="Times New Roman" w:cs="Times New Roman"/>
          <w:b w:val="1"/>
          <w:bCs w:val="1"/>
          <w:color w:val="auto"/>
          <w:sz w:val="24"/>
          <w:szCs w:val="24"/>
        </w:rPr>
        <w:t>Introduction</w:t>
      </w:r>
    </w:p>
    <w:p w:rsidR="17C10DDB" w:rsidP="203B6E02" w:rsidRDefault="17C10DDB" w14:paraId="25748D70" w14:textId="340A6D18">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b w:val="1"/>
          <w:bCs w:val="1"/>
          <w:color w:val="auto"/>
          <w:sz w:val="24"/>
          <w:szCs w:val="24"/>
        </w:rPr>
      </w:pPr>
      <w:r w:rsidRPr="203B6E02" w:rsidR="5FBBC263">
        <w:rPr>
          <w:rFonts w:ascii="Times New Roman" w:hAnsi="Times New Roman" w:eastAsia="Times New Roman" w:cs="Times New Roman"/>
          <w:noProof w:val="0"/>
          <w:sz w:val="24"/>
          <w:szCs w:val="24"/>
          <w:lang w:val="en-US"/>
        </w:rPr>
        <w:t xml:space="preserve">As a Computer Science student at Southern New Hampshire University, </w:t>
      </w:r>
      <w:r w:rsidRPr="203B6E02" w:rsidR="17EA45BF">
        <w:rPr>
          <w:rFonts w:ascii="Times New Roman" w:hAnsi="Times New Roman" w:eastAsia="Times New Roman" w:cs="Times New Roman"/>
          <w:noProof w:val="0"/>
          <w:sz w:val="24"/>
          <w:szCs w:val="24"/>
          <w:lang w:val="en-US"/>
        </w:rPr>
        <w:t xml:space="preserve">I created </w:t>
      </w:r>
      <w:r w:rsidRPr="203B6E02" w:rsidR="09E567ED">
        <w:rPr>
          <w:rFonts w:ascii="Times New Roman" w:hAnsi="Times New Roman" w:eastAsia="Times New Roman" w:cs="Times New Roman"/>
          <w:noProof w:val="0"/>
          <w:sz w:val="24"/>
          <w:szCs w:val="24"/>
          <w:lang w:val="en-US"/>
        </w:rPr>
        <w:t xml:space="preserve">a </w:t>
      </w:r>
      <w:r w:rsidRPr="203B6E02" w:rsidR="17EA45BF">
        <w:rPr>
          <w:rFonts w:ascii="Times New Roman" w:hAnsi="Times New Roman" w:eastAsia="Times New Roman" w:cs="Times New Roman"/>
          <w:noProof w:val="0"/>
          <w:sz w:val="24"/>
          <w:szCs w:val="24"/>
          <w:lang w:val="en-US"/>
        </w:rPr>
        <w:t>3D scene by picking objects that were easy to shape with basic meshes and by setting up simple camera controls. In this reflection, I will explain why I chose these objects and how I kept the code clear and organized. I will also show how I handled loading textures and materials efficiently.</w:t>
      </w:r>
      <w:r>
        <w:br/>
      </w:r>
      <w:r w:rsidRPr="203B6E02" w:rsidR="17C10DDB">
        <w:rPr>
          <w:rFonts w:ascii="Times New Roman" w:hAnsi="Times New Roman" w:eastAsia="Times New Roman" w:cs="Times New Roman"/>
          <w:noProof w:val="0"/>
          <w:sz w:val="24"/>
          <w:szCs w:val="24"/>
          <w:lang w:val="en-US"/>
        </w:rPr>
        <w:t xml:space="preserve"> </w:t>
      </w:r>
      <w:r w:rsidRPr="203B6E02" w:rsidR="17C10DDB">
        <w:rPr>
          <w:rFonts w:ascii="Times New Roman" w:hAnsi="Times New Roman" w:eastAsia="Times New Roman" w:cs="Times New Roman"/>
          <w:b w:val="1"/>
          <w:bCs w:val="1"/>
          <w:color w:val="auto"/>
          <w:sz w:val="24"/>
          <w:szCs w:val="24"/>
        </w:rPr>
        <w:t>Reflection</w:t>
      </w:r>
    </w:p>
    <w:p w:rsidR="00BD8025" w:rsidP="203B6E02" w:rsidRDefault="00BD8025" w14:paraId="559C299F" w14:textId="549253F0">
      <w:pPr>
        <w:pStyle w:val="Normal"/>
        <w:spacing w:before="0" w:beforeAutospacing="off" w:after="240" w:afterAutospacing="off" w:line="480" w:lineRule="auto"/>
        <w:ind w:firstLine="720"/>
        <w:jc w:val="left"/>
        <w:rPr>
          <w:rFonts w:ascii="Times New Roman" w:hAnsi="Times New Roman" w:eastAsia="Times New Roman" w:cs="Times New Roman"/>
          <w:noProof w:val="0"/>
          <w:sz w:val="24"/>
          <w:szCs w:val="24"/>
          <w:lang w:val="en-US"/>
        </w:rPr>
      </w:pPr>
      <w:r w:rsidRPr="203B6E02" w:rsidR="00BD8025">
        <w:rPr>
          <w:rFonts w:ascii="Times New Roman" w:hAnsi="Times New Roman" w:eastAsia="Times New Roman" w:cs="Times New Roman"/>
          <w:noProof w:val="0"/>
          <w:sz w:val="24"/>
          <w:szCs w:val="24"/>
          <w:lang w:val="en-US"/>
        </w:rPr>
        <w:t>I chose objects that have simple shapes and layered parts so I could build them from basic meshes. This made it easier to combine multiple primitive shapes, like cylinders and boxes, to form more complex objects. I used these pre-defined meshes and applied transformations until the scene looked as planned.</w:t>
      </w:r>
    </w:p>
    <w:p w:rsidR="00BD8025" w:rsidP="203B6E02" w:rsidRDefault="00BD8025" w14:paraId="1E64ED3C" w14:textId="35907FB0">
      <w:pPr>
        <w:bidi w:val="0"/>
        <w:spacing w:before="240" w:beforeAutospacing="off" w:after="240" w:afterAutospacing="off" w:line="480" w:lineRule="auto"/>
        <w:ind w:firstLine="720"/>
        <w:jc w:val="left"/>
        <w:rPr>
          <w:rFonts w:ascii="Times New Roman" w:hAnsi="Times New Roman" w:eastAsia="Times New Roman" w:cs="Times New Roman"/>
          <w:noProof w:val="0"/>
          <w:sz w:val="24"/>
          <w:szCs w:val="24"/>
          <w:lang w:val="en-US"/>
        </w:rPr>
      </w:pPr>
      <w:r w:rsidRPr="203B6E02" w:rsidR="00BD8025">
        <w:rPr>
          <w:rFonts w:ascii="Times New Roman" w:hAnsi="Times New Roman" w:eastAsia="Times New Roman" w:cs="Times New Roman"/>
          <w:noProof w:val="0"/>
          <w:sz w:val="24"/>
          <w:szCs w:val="24"/>
          <w:lang w:val="en-US"/>
        </w:rPr>
        <w:t>To let users move around, I set up basic camera controls that respond to keyboard keys and the mouse wheel. Pressing W, A, S, and D moves the camera in the horizontal plane, while Q and E move it vertically. The mouse wheel adjusts movement speed, allowing for both quick travel and fine-tuned positioning.</w:t>
      </w:r>
    </w:p>
    <w:p w:rsidR="00BD8025" w:rsidP="203B6E02" w:rsidRDefault="00BD8025" w14:paraId="2E58AF2C" w14:textId="18A34533">
      <w:pPr>
        <w:bidi w:val="0"/>
        <w:spacing w:before="240" w:beforeAutospacing="off" w:after="240" w:afterAutospacing="off" w:line="480" w:lineRule="auto"/>
        <w:ind w:firstLine="720"/>
        <w:jc w:val="left"/>
        <w:rPr>
          <w:rFonts w:ascii="Times New Roman" w:hAnsi="Times New Roman" w:eastAsia="Times New Roman" w:cs="Times New Roman"/>
          <w:noProof w:val="0"/>
          <w:sz w:val="24"/>
          <w:szCs w:val="24"/>
          <w:lang w:val="en-US"/>
        </w:rPr>
      </w:pPr>
      <w:r w:rsidRPr="203B6E02" w:rsidR="00BD8025">
        <w:rPr>
          <w:rFonts w:ascii="Times New Roman" w:hAnsi="Times New Roman" w:eastAsia="Times New Roman" w:cs="Times New Roman"/>
          <w:noProof w:val="0"/>
          <w:sz w:val="24"/>
          <w:szCs w:val="24"/>
          <w:lang w:val="en-US"/>
        </w:rPr>
        <w:t>I wrote custom functions to keep the code organized and avoid repeating the same steps. For example, I created a function to load each texture or set material properties once, then used it whenever needed. This approach saves time, makes the code easier to read, and keeps everything flexible for future changes.</w:t>
      </w:r>
    </w:p>
    <w:p w:rsidR="1F7CFE82" w:rsidP="3AA312E2" w:rsidRDefault="1F7CFE82" w14:paraId="62D1663A" w14:textId="0216788F">
      <w:pPr>
        <w:pStyle w:val="Heading2"/>
        <w:spacing w:line="480" w:lineRule="auto"/>
        <w:rPr>
          <w:rFonts w:ascii="Times New Roman" w:hAnsi="Times New Roman" w:eastAsia="Times New Roman" w:cs="Times New Roman"/>
          <w:b w:val="1"/>
          <w:bCs w:val="1"/>
          <w:color w:val="auto"/>
          <w:sz w:val="24"/>
          <w:szCs w:val="24"/>
        </w:rPr>
      </w:pPr>
      <w:r w:rsidRPr="203B6E02" w:rsidR="1F7CFE82">
        <w:rPr>
          <w:rFonts w:ascii="Times New Roman" w:hAnsi="Times New Roman" w:eastAsia="Times New Roman" w:cs="Times New Roman"/>
          <w:b w:val="1"/>
          <w:bCs w:val="1"/>
          <w:color w:val="auto"/>
          <w:sz w:val="24"/>
          <w:szCs w:val="24"/>
        </w:rPr>
        <w:t>Conclusion</w:t>
      </w:r>
    </w:p>
    <w:p w:rsidR="6C19B954" w:rsidP="203B6E02" w:rsidRDefault="6C19B954" w14:paraId="1CBC4F32" w14:textId="197CBE07">
      <w:pPr>
        <w:pStyle w:val="Normal"/>
        <w:bidi w:val="0"/>
        <w:spacing w:before="0" w:beforeAutospacing="off" w:after="0" w:afterAutospacing="off" w:line="480" w:lineRule="auto"/>
        <w:ind w:left="0" w:right="0" w:firstLine="720"/>
        <w:jc w:val="left"/>
        <w:rPr>
          <w:rFonts w:ascii="Times New Roman" w:hAnsi="Times New Roman" w:eastAsia="Times New Roman" w:cs="Times New Roman"/>
          <w:noProof w:val="0"/>
          <w:sz w:val="24"/>
          <w:szCs w:val="24"/>
          <w:lang w:val="en-US"/>
        </w:rPr>
      </w:pPr>
      <w:r w:rsidRPr="203B6E02" w:rsidR="6C19B954">
        <w:rPr>
          <w:rFonts w:ascii="Times New Roman" w:hAnsi="Times New Roman" w:eastAsia="Times New Roman" w:cs="Times New Roman"/>
          <w:noProof w:val="0"/>
          <w:sz w:val="24"/>
          <w:szCs w:val="24"/>
          <w:lang w:val="en-US"/>
        </w:rPr>
        <w:t>In the end, I built a scene that looks good and is not too hard to manage. My choices made it easier to adjust object placement, lighting, and materials. This approach should help me with future 3D projects.</w:t>
      </w:r>
    </w:p>
    <w:p w:rsidR="66617D5C" w:rsidP="44289CE7" w:rsidRDefault="66617D5C" w14:paraId="36A0A95E" w14:textId="48410BF2">
      <w:pPr>
        <w:spacing w:line="480" w:lineRule="auto"/>
        <w:rPr>
          <w:rFonts w:ascii="Times New Roman" w:hAnsi="Times New Roman" w:eastAsia="Times New Roman" w:cs="Times New Roman"/>
          <w:b/>
          <w:bCs/>
          <w:sz w:val="24"/>
          <w:szCs w:val="24"/>
        </w:rPr>
      </w:pPr>
    </w:p>
    <w:p w:rsidR="66617D5C" w:rsidP="3AA312E2" w:rsidRDefault="66617D5C" w14:paraId="3C71EC02" w14:textId="23577AA1">
      <w:pPr>
        <w:pStyle w:val="Normal"/>
      </w:pPr>
    </w:p>
    <w:p w:rsidR="480DB2D1" w:rsidRDefault="480DB2D1" w14:paraId="2B35894E" w14:textId="0491598F">
      <w:r>
        <w:br w:type="page"/>
      </w:r>
    </w:p>
    <w:sectPr w:rsidRPr="00356FBE" w:rsidR="00356FBE">
      <w:headerReference w:type="default" r:id="rId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93AD1" w:rsidP="00356FBE" w:rsidRDefault="00693AD1" w14:paraId="2C1FDFF0" w14:textId="77777777">
      <w:r>
        <w:separator/>
      </w:r>
    </w:p>
  </w:endnote>
  <w:endnote w:type="continuationSeparator" w:id="0">
    <w:p w:rsidR="00693AD1" w:rsidP="00356FBE" w:rsidRDefault="00693AD1" w14:paraId="453467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93AD1" w:rsidP="00356FBE" w:rsidRDefault="00693AD1" w14:paraId="2E6C69DE" w14:textId="77777777">
      <w:r>
        <w:separator/>
      </w:r>
    </w:p>
  </w:footnote>
  <w:footnote w:type="continuationSeparator" w:id="0">
    <w:p w:rsidR="00693AD1" w:rsidP="00356FBE" w:rsidRDefault="00693AD1" w14:paraId="24E9DB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7499552"/>
      <w:docPartObj>
        <w:docPartGallery w:val="Page Numbers (Top of Page)"/>
        <w:docPartUnique/>
      </w:docPartObj>
    </w:sdtPr>
    <w:sdtEndPr>
      <w:rPr>
        <w:rFonts w:ascii="Times New Roman" w:hAnsi="Times New Roman" w:cs="Times New Roman"/>
        <w:noProof/>
        <w:sz w:val="24"/>
        <w:szCs w:val="24"/>
      </w:rPr>
    </w:sdtEndPr>
    <w:sdtContent>
      <w:p w:rsidRPr="0033302C" w:rsidR="00356FBE" w:rsidRDefault="00356FBE" w14:paraId="5C744E58" w14:textId="7CC96139">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rsidR="00356FBE" w:rsidRDefault="00356FBE" w14:paraId="670B11BB" w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writeProtection w:recommended="true"/>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qgUAekZU4ywAAAA="/>
  </w:docVars>
  <w:rsids>
    <w:rsidRoot w:val="00356FBE"/>
    <w:rsid w:val="00046F06"/>
    <w:rsid w:val="000530BA"/>
    <w:rsid w:val="0005342D"/>
    <w:rsid w:val="000534FF"/>
    <w:rsid w:val="000977AF"/>
    <w:rsid w:val="000A3C29"/>
    <w:rsid w:val="000C193C"/>
    <w:rsid w:val="00171484"/>
    <w:rsid w:val="002102C3"/>
    <w:rsid w:val="002A1AEE"/>
    <w:rsid w:val="002C2624"/>
    <w:rsid w:val="002C2DF6"/>
    <w:rsid w:val="0033302C"/>
    <w:rsid w:val="00356FBE"/>
    <w:rsid w:val="00391008"/>
    <w:rsid w:val="003A037E"/>
    <w:rsid w:val="004C2810"/>
    <w:rsid w:val="004D1D8B"/>
    <w:rsid w:val="005840F3"/>
    <w:rsid w:val="005C4D3E"/>
    <w:rsid w:val="00691973"/>
    <w:rsid w:val="00693AD1"/>
    <w:rsid w:val="006C3F65"/>
    <w:rsid w:val="006D17D1"/>
    <w:rsid w:val="007E1810"/>
    <w:rsid w:val="008D4081"/>
    <w:rsid w:val="00932A65"/>
    <w:rsid w:val="009A459B"/>
    <w:rsid w:val="00A45E3A"/>
    <w:rsid w:val="00A66AD1"/>
    <w:rsid w:val="00A72F3A"/>
    <w:rsid w:val="00A81394"/>
    <w:rsid w:val="00B502ED"/>
    <w:rsid w:val="00B63E9F"/>
    <w:rsid w:val="00BD8025"/>
    <w:rsid w:val="00C43899"/>
    <w:rsid w:val="00C604F4"/>
    <w:rsid w:val="00D30F87"/>
    <w:rsid w:val="00E2499B"/>
    <w:rsid w:val="00EF688D"/>
    <w:rsid w:val="00F1341B"/>
    <w:rsid w:val="00F232B7"/>
    <w:rsid w:val="00F25910"/>
    <w:rsid w:val="00F52FB3"/>
    <w:rsid w:val="00FE0D79"/>
    <w:rsid w:val="0100FC31"/>
    <w:rsid w:val="01020A1D"/>
    <w:rsid w:val="01498A9B"/>
    <w:rsid w:val="01C2CDF6"/>
    <w:rsid w:val="01D72105"/>
    <w:rsid w:val="01DC167E"/>
    <w:rsid w:val="01FB6E68"/>
    <w:rsid w:val="02399C5B"/>
    <w:rsid w:val="02A5E406"/>
    <w:rsid w:val="03394294"/>
    <w:rsid w:val="04057660"/>
    <w:rsid w:val="0410F253"/>
    <w:rsid w:val="041D37F8"/>
    <w:rsid w:val="041D37F8"/>
    <w:rsid w:val="04443E9F"/>
    <w:rsid w:val="046F566C"/>
    <w:rsid w:val="0477249D"/>
    <w:rsid w:val="0479B410"/>
    <w:rsid w:val="049F663B"/>
    <w:rsid w:val="04A1CDC0"/>
    <w:rsid w:val="0526727C"/>
    <w:rsid w:val="0532A586"/>
    <w:rsid w:val="0536A5EA"/>
    <w:rsid w:val="059F871F"/>
    <w:rsid w:val="05AE6DD2"/>
    <w:rsid w:val="05D7BCA4"/>
    <w:rsid w:val="05E4DF5A"/>
    <w:rsid w:val="065790EE"/>
    <w:rsid w:val="069AE0BC"/>
    <w:rsid w:val="06CD5E01"/>
    <w:rsid w:val="07692ADA"/>
    <w:rsid w:val="07C77354"/>
    <w:rsid w:val="07CDBCC1"/>
    <w:rsid w:val="07F20429"/>
    <w:rsid w:val="0813D6F5"/>
    <w:rsid w:val="086A6B7B"/>
    <w:rsid w:val="08A76EDD"/>
    <w:rsid w:val="08E29F27"/>
    <w:rsid w:val="08E6F3F5"/>
    <w:rsid w:val="095DD988"/>
    <w:rsid w:val="0961CF4C"/>
    <w:rsid w:val="098B41E1"/>
    <w:rsid w:val="099E714A"/>
    <w:rsid w:val="09E567ED"/>
    <w:rsid w:val="0A0A4B8E"/>
    <w:rsid w:val="0A268BEE"/>
    <w:rsid w:val="0A73D0FA"/>
    <w:rsid w:val="0A7D1D31"/>
    <w:rsid w:val="0AF4D63F"/>
    <w:rsid w:val="0B380D12"/>
    <w:rsid w:val="0B46D6CC"/>
    <w:rsid w:val="0B53D9AC"/>
    <w:rsid w:val="0B54793D"/>
    <w:rsid w:val="0B54C931"/>
    <w:rsid w:val="0B61B1C4"/>
    <w:rsid w:val="0B7E13B3"/>
    <w:rsid w:val="0C589A84"/>
    <w:rsid w:val="0C5F3675"/>
    <w:rsid w:val="0CBF121C"/>
    <w:rsid w:val="0CEDEFA1"/>
    <w:rsid w:val="0CF16BC8"/>
    <w:rsid w:val="0CF7C386"/>
    <w:rsid w:val="0D04A044"/>
    <w:rsid w:val="0D14DC4D"/>
    <w:rsid w:val="0D1C6D7F"/>
    <w:rsid w:val="0DB43A34"/>
    <w:rsid w:val="0DDD45AA"/>
    <w:rsid w:val="0E6698E3"/>
    <w:rsid w:val="0EAE04C7"/>
    <w:rsid w:val="0ED42FB2"/>
    <w:rsid w:val="0F557D78"/>
    <w:rsid w:val="101D3354"/>
    <w:rsid w:val="10806650"/>
    <w:rsid w:val="114021C8"/>
    <w:rsid w:val="116F4F89"/>
    <w:rsid w:val="121906D8"/>
    <w:rsid w:val="128C573B"/>
    <w:rsid w:val="12922ACB"/>
    <w:rsid w:val="12E253EB"/>
    <w:rsid w:val="13A8B427"/>
    <w:rsid w:val="141DD02D"/>
    <w:rsid w:val="143FF7B6"/>
    <w:rsid w:val="14405F7B"/>
    <w:rsid w:val="147D8331"/>
    <w:rsid w:val="148233A4"/>
    <w:rsid w:val="14B03601"/>
    <w:rsid w:val="14DD1D67"/>
    <w:rsid w:val="150B3B2F"/>
    <w:rsid w:val="1528B1E6"/>
    <w:rsid w:val="153E2340"/>
    <w:rsid w:val="15E6DC06"/>
    <w:rsid w:val="1622C45D"/>
    <w:rsid w:val="16563FD6"/>
    <w:rsid w:val="166EC260"/>
    <w:rsid w:val="16ACE74E"/>
    <w:rsid w:val="16B7519D"/>
    <w:rsid w:val="1714FD06"/>
    <w:rsid w:val="173AE15E"/>
    <w:rsid w:val="1740656A"/>
    <w:rsid w:val="177D7FC6"/>
    <w:rsid w:val="17AD9E7A"/>
    <w:rsid w:val="17C10DDB"/>
    <w:rsid w:val="17EA45BF"/>
    <w:rsid w:val="1851F706"/>
    <w:rsid w:val="186D1D67"/>
    <w:rsid w:val="18ADAF0E"/>
    <w:rsid w:val="193C0263"/>
    <w:rsid w:val="1988277C"/>
    <w:rsid w:val="19F8CB06"/>
    <w:rsid w:val="19FF336F"/>
    <w:rsid w:val="1A768BCA"/>
    <w:rsid w:val="1A88E928"/>
    <w:rsid w:val="1AF43366"/>
    <w:rsid w:val="1B299E6D"/>
    <w:rsid w:val="1B2D18E5"/>
    <w:rsid w:val="1BB079EF"/>
    <w:rsid w:val="1C461A2A"/>
    <w:rsid w:val="1C5D5314"/>
    <w:rsid w:val="1CBBB994"/>
    <w:rsid w:val="1CBE9D21"/>
    <w:rsid w:val="1CC41095"/>
    <w:rsid w:val="1D1C98F0"/>
    <w:rsid w:val="1D3E2148"/>
    <w:rsid w:val="1DED9F7B"/>
    <w:rsid w:val="1E2F60CC"/>
    <w:rsid w:val="1E345078"/>
    <w:rsid w:val="1E8CEE1C"/>
    <w:rsid w:val="1ED41C76"/>
    <w:rsid w:val="1F7CFE82"/>
    <w:rsid w:val="20008F02"/>
    <w:rsid w:val="20337056"/>
    <w:rsid w:val="203B6E02"/>
    <w:rsid w:val="2069FD7C"/>
    <w:rsid w:val="20F54683"/>
    <w:rsid w:val="217D908D"/>
    <w:rsid w:val="21C9001E"/>
    <w:rsid w:val="21D545FB"/>
    <w:rsid w:val="22084E9E"/>
    <w:rsid w:val="227EC404"/>
    <w:rsid w:val="22A64AD3"/>
    <w:rsid w:val="23102935"/>
    <w:rsid w:val="23A18E45"/>
    <w:rsid w:val="23F71563"/>
    <w:rsid w:val="2407B97D"/>
    <w:rsid w:val="2476C34D"/>
    <w:rsid w:val="253D674F"/>
    <w:rsid w:val="25CD54DA"/>
    <w:rsid w:val="25E84874"/>
    <w:rsid w:val="2609ECC4"/>
    <w:rsid w:val="2614DA8C"/>
    <w:rsid w:val="26198512"/>
    <w:rsid w:val="2648A194"/>
    <w:rsid w:val="267BC281"/>
    <w:rsid w:val="26DB5CDD"/>
    <w:rsid w:val="273AF723"/>
    <w:rsid w:val="2756557E"/>
    <w:rsid w:val="27A55EE0"/>
    <w:rsid w:val="27C11E4B"/>
    <w:rsid w:val="27C32DD5"/>
    <w:rsid w:val="27FA41A3"/>
    <w:rsid w:val="281FDE78"/>
    <w:rsid w:val="283D4950"/>
    <w:rsid w:val="28737FA8"/>
    <w:rsid w:val="288362C4"/>
    <w:rsid w:val="289B5672"/>
    <w:rsid w:val="28DCBE4F"/>
    <w:rsid w:val="292A13CE"/>
    <w:rsid w:val="292DAAEB"/>
    <w:rsid w:val="29A31450"/>
    <w:rsid w:val="29D42C9E"/>
    <w:rsid w:val="2A29F0D0"/>
    <w:rsid w:val="2AB89F16"/>
    <w:rsid w:val="2ABA26F0"/>
    <w:rsid w:val="2AC16D5D"/>
    <w:rsid w:val="2B2A5A4D"/>
    <w:rsid w:val="2B2B152B"/>
    <w:rsid w:val="2B9736B3"/>
    <w:rsid w:val="2BB34FB8"/>
    <w:rsid w:val="2BDFD6C2"/>
    <w:rsid w:val="2BFBB0BB"/>
    <w:rsid w:val="2C596EF8"/>
    <w:rsid w:val="2C68E842"/>
    <w:rsid w:val="2C8E2BF5"/>
    <w:rsid w:val="2CD02B6C"/>
    <w:rsid w:val="2CF5D2EE"/>
    <w:rsid w:val="2D54D1BD"/>
    <w:rsid w:val="2D860E79"/>
    <w:rsid w:val="2DAC527C"/>
    <w:rsid w:val="2DB0B84E"/>
    <w:rsid w:val="2DB983B0"/>
    <w:rsid w:val="2DD89F97"/>
    <w:rsid w:val="2E40F180"/>
    <w:rsid w:val="2E4D20B2"/>
    <w:rsid w:val="2E4E2483"/>
    <w:rsid w:val="2E576454"/>
    <w:rsid w:val="2E57D253"/>
    <w:rsid w:val="2E6A8880"/>
    <w:rsid w:val="2E70506B"/>
    <w:rsid w:val="2EA1D33C"/>
    <w:rsid w:val="2ED23638"/>
    <w:rsid w:val="2EE041D8"/>
    <w:rsid w:val="2EFA16C0"/>
    <w:rsid w:val="2F0DECA7"/>
    <w:rsid w:val="2FB51C8C"/>
    <w:rsid w:val="2FD6762B"/>
    <w:rsid w:val="3037207C"/>
    <w:rsid w:val="303A124E"/>
    <w:rsid w:val="305C2A66"/>
    <w:rsid w:val="30E8B24A"/>
    <w:rsid w:val="3117ACF1"/>
    <w:rsid w:val="31441731"/>
    <w:rsid w:val="3148BB2D"/>
    <w:rsid w:val="3153F3D9"/>
    <w:rsid w:val="31D4281A"/>
    <w:rsid w:val="31D6070E"/>
    <w:rsid w:val="3210C1F8"/>
    <w:rsid w:val="32B90D4B"/>
    <w:rsid w:val="32FAB78A"/>
    <w:rsid w:val="33879C3E"/>
    <w:rsid w:val="33B34FE0"/>
    <w:rsid w:val="342554C2"/>
    <w:rsid w:val="348D16A9"/>
    <w:rsid w:val="3531859B"/>
    <w:rsid w:val="36A63AFA"/>
    <w:rsid w:val="36AD061F"/>
    <w:rsid w:val="36DED94A"/>
    <w:rsid w:val="36EA33E7"/>
    <w:rsid w:val="3758638C"/>
    <w:rsid w:val="3764A293"/>
    <w:rsid w:val="37D1DE61"/>
    <w:rsid w:val="37F00749"/>
    <w:rsid w:val="380B60D4"/>
    <w:rsid w:val="3824CACA"/>
    <w:rsid w:val="38322640"/>
    <w:rsid w:val="38A0A987"/>
    <w:rsid w:val="390F9180"/>
    <w:rsid w:val="3911118C"/>
    <w:rsid w:val="39CFF3C4"/>
    <w:rsid w:val="39D8BD3C"/>
    <w:rsid w:val="3A28371B"/>
    <w:rsid w:val="3A5B612E"/>
    <w:rsid w:val="3A8D637E"/>
    <w:rsid w:val="3AA312E2"/>
    <w:rsid w:val="3AA70B3F"/>
    <w:rsid w:val="3ACC4572"/>
    <w:rsid w:val="3ADA78F7"/>
    <w:rsid w:val="3B4E71EC"/>
    <w:rsid w:val="3B752DFE"/>
    <w:rsid w:val="3BB30142"/>
    <w:rsid w:val="3C0F26A9"/>
    <w:rsid w:val="3C492C62"/>
    <w:rsid w:val="3CF0B2BF"/>
    <w:rsid w:val="3D1591B9"/>
    <w:rsid w:val="3D2F8D0C"/>
    <w:rsid w:val="3D331EFB"/>
    <w:rsid w:val="3D48EFC3"/>
    <w:rsid w:val="3D629BDD"/>
    <w:rsid w:val="3E0097AF"/>
    <w:rsid w:val="3E27816C"/>
    <w:rsid w:val="3E3613AF"/>
    <w:rsid w:val="3E51898A"/>
    <w:rsid w:val="3E56BA2D"/>
    <w:rsid w:val="3E91631A"/>
    <w:rsid w:val="3F1FF3DC"/>
    <w:rsid w:val="3F481CE5"/>
    <w:rsid w:val="4080064A"/>
    <w:rsid w:val="40EF06F6"/>
    <w:rsid w:val="417665AB"/>
    <w:rsid w:val="41C7C594"/>
    <w:rsid w:val="42233835"/>
    <w:rsid w:val="426DAE6C"/>
    <w:rsid w:val="4278DAC2"/>
    <w:rsid w:val="42A522D7"/>
    <w:rsid w:val="430517F4"/>
    <w:rsid w:val="435FCEBC"/>
    <w:rsid w:val="436268F1"/>
    <w:rsid w:val="436E07AF"/>
    <w:rsid w:val="436FB502"/>
    <w:rsid w:val="43B18D1C"/>
    <w:rsid w:val="44289CE7"/>
    <w:rsid w:val="443DE98D"/>
    <w:rsid w:val="444AB91E"/>
    <w:rsid w:val="446C6582"/>
    <w:rsid w:val="44EAE924"/>
    <w:rsid w:val="45259BBC"/>
    <w:rsid w:val="45AB8224"/>
    <w:rsid w:val="45BB5B76"/>
    <w:rsid w:val="45BBE0D9"/>
    <w:rsid w:val="45C5B134"/>
    <w:rsid w:val="45D0904C"/>
    <w:rsid w:val="46013E21"/>
    <w:rsid w:val="463A66F4"/>
    <w:rsid w:val="46517F9B"/>
    <w:rsid w:val="46CBF9DC"/>
    <w:rsid w:val="46CCFDC6"/>
    <w:rsid w:val="46CFE2D3"/>
    <w:rsid w:val="477F4935"/>
    <w:rsid w:val="47997136"/>
    <w:rsid w:val="47B576C4"/>
    <w:rsid w:val="480DB2D1"/>
    <w:rsid w:val="48A37819"/>
    <w:rsid w:val="48D049D4"/>
    <w:rsid w:val="48E50ACA"/>
    <w:rsid w:val="49C77E15"/>
    <w:rsid w:val="4A16C1A3"/>
    <w:rsid w:val="4A7C935F"/>
    <w:rsid w:val="4A957E29"/>
    <w:rsid w:val="4AB76A73"/>
    <w:rsid w:val="4AC50EBD"/>
    <w:rsid w:val="4B201F0D"/>
    <w:rsid w:val="4BC01497"/>
    <w:rsid w:val="4BC174BC"/>
    <w:rsid w:val="4BD448F4"/>
    <w:rsid w:val="4BD60E17"/>
    <w:rsid w:val="4C3F0BE6"/>
    <w:rsid w:val="4CC17A4E"/>
    <w:rsid w:val="4CC76034"/>
    <w:rsid w:val="4D2662A0"/>
    <w:rsid w:val="4D36E93F"/>
    <w:rsid w:val="4D3C75EF"/>
    <w:rsid w:val="4D56C07E"/>
    <w:rsid w:val="4D770205"/>
    <w:rsid w:val="4D8CD920"/>
    <w:rsid w:val="4DB885C2"/>
    <w:rsid w:val="4DE8AFFC"/>
    <w:rsid w:val="4E22A2B6"/>
    <w:rsid w:val="4E52B327"/>
    <w:rsid w:val="4E88E241"/>
    <w:rsid w:val="4ECBEBA1"/>
    <w:rsid w:val="4EF8EC82"/>
    <w:rsid w:val="4F1703E4"/>
    <w:rsid w:val="4F20D874"/>
    <w:rsid w:val="4F4BBE1E"/>
    <w:rsid w:val="4F599F62"/>
    <w:rsid w:val="4FA61F4F"/>
    <w:rsid w:val="5048870E"/>
    <w:rsid w:val="510CCCFA"/>
    <w:rsid w:val="515723AC"/>
    <w:rsid w:val="5173011F"/>
    <w:rsid w:val="51A6DD99"/>
    <w:rsid w:val="51D6C93B"/>
    <w:rsid w:val="524C714B"/>
    <w:rsid w:val="526F55AA"/>
    <w:rsid w:val="52802630"/>
    <w:rsid w:val="52FC676D"/>
    <w:rsid w:val="5324B108"/>
    <w:rsid w:val="535E0268"/>
    <w:rsid w:val="5362A5BB"/>
    <w:rsid w:val="53796B08"/>
    <w:rsid w:val="53851EA4"/>
    <w:rsid w:val="53961815"/>
    <w:rsid w:val="53B96D4E"/>
    <w:rsid w:val="53D079F9"/>
    <w:rsid w:val="53DEFA3C"/>
    <w:rsid w:val="53FF6D15"/>
    <w:rsid w:val="54387B3E"/>
    <w:rsid w:val="5473C51D"/>
    <w:rsid w:val="5481AFC5"/>
    <w:rsid w:val="54A279A8"/>
    <w:rsid w:val="54CEBCB4"/>
    <w:rsid w:val="54D17103"/>
    <w:rsid w:val="5513A8F3"/>
    <w:rsid w:val="553E0949"/>
    <w:rsid w:val="554B1B65"/>
    <w:rsid w:val="559C4A82"/>
    <w:rsid w:val="559EED0C"/>
    <w:rsid w:val="55A36330"/>
    <w:rsid w:val="55AC6A5C"/>
    <w:rsid w:val="55E520F4"/>
    <w:rsid w:val="56172B61"/>
    <w:rsid w:val="568F5E65"/>
    <w:rsid w:val="56DC8034"/>
    <w:rsid w:val="56F566EA"/>
    <w:rsid w:val="57745112"/>
    <w:rsid w:val="5795BB3D"/>
    <w:rsid w:val="57C2FEAF"/>
    <w:rsid w:val="5801EA4D"/>
    <w:rsid w:val="5822C138"/>
    <w:rsid w:val="58893989"/>
    <w:rsid w:val="589366BD"/>
    <w:rsid w:val="58B97BD9"/>
    <w:rsid w:val="599D4B8B"/>
    <w:rsid w:val="59B72490"/>
    <w:rsid w:val="5A2439E3"/>
    <w:rsid w:val="5A70E57C"/>
    <w:rsid w:val="5A7D4312"/>
    <w:rsid w:val="5A887BE6"/>
    <w:rsid w:val="5AF67BDA"/>
    <w:rsid w:val="5B140A58"/>
    <w:rsid w:val="5BBB637B"/>
    <w:rsid w:val="5BCD9984"/>
    <w:rsid w:val="5BDAF991"/>
    <w:rsid w:val="5BDB9E06"/>
    <w:rsid w:val="5C033633"/>
    <w:rsid w:val="5C1530EA"/>
    <w:rsid w:val="5D460CF2"/>
    <w:rsid w:val="5D4D91EA"/>
    <w:rsid w:val="5D96734B"/>
    <w:rsid w:val="5DBFEBA0"/>
    <w:rsid w:val="5DC5420C"/>
    <w:rsid w:val="5DD483D3"/>
    <w:rsid w:val="5E268BB0"/>
    <w:rsid w:val="5E5430B3"/>
    <w:rsid w:val="5E67540A"/>
    <w:rsid w:val="5E84AE9D"/>
    <w:rsid w:val="5EC4AC04"/>
    <w:rsid w:val="5F011EC7"/>
    <w:rsid w:val="5F1E2E3E"/>
    <w:rsid w:val="5F248921"/>
    <w:rsid w:val="5F46CA4E"/>
    <w:rsid w:val="5F6DCE3E"/>
    <w:rsid w:val="5FBBC263"/>
    <w:rsid w:val="5FDF21D6"/>
    <w:rsid w:val="5FF2CE44"/>
    <w:rsid w:val="60DA1BB2"/>
    <w:rsid w:val="61025731"/>
    <w:rsid w:val="6138470F"/>
    <w:rsid w:val="6158EDA0"/>
    <w:rsid w:val="622543C9"/>
    <w:rsid w:val="62798E69"/>
    <w:rsid w:val="62BA95EF"/>
    <w:rsid w:val="63513ACC"/>
    <w:rsid w:val="63868B9C"/>
    <w:rsid w:val="638DFADF"/>
    <w:rsid w:val="63E024F0"/>
    <w:rsid w:val="64424A05"/>
    <w:rsid w:val="6445BB28"/>
    <w:rsid w:val="645ECA61"/>
    <w:rsid w:val="6476A1E2"/>
    <w:rsid w:val="64DBED73"/>
    <w:rsid w:val="64DC0339"/>
    <w:rsid w:val="656AC92F"/>
    <w:rsid w:val="65BBA2CE"/>
    <w:rsid w:val="65DFB193"/>
    <w:rsid w:val="65E8519D"/>
    <w:rsid w:val="65F0B083"/>
    <w:rsid w:val="65FB0B78"/>
    <w:rsid w:val="662E9D0F"/>
    <w:rsid w:val="663951DD"/>
    <w:rsid w:val="66617D5C"/>
    <w:rsid w:val="66974A68"/>
    <w:rsid w:val="66A767FE"/>
    <w:rsid w:val="66E3A777"/>
    <w:rsid w:val="6856481D"/>
    <w:rsid w:val="68F87C71"/>
    <w:rsid w:val="68FE217F"/>
    <w:rsid w:val="691807DE"/>
    <w:rsid w:val="695E9B91"/>
    <w:rsid w:val="699AF977"/>
    <w:rsid w:val="69E54D51"/>
    <w:rsid w:val="6A1A7F7C"/>
    <w:rsid w:val="6B2C5A05"/>
    <w:rsid w:val="6B6FBFD1"/>
    <w:rsid w:val="6BDFDD0B"/>
    <w:rsid w:val="6C19B954"/>
    <w:rsid w:val="6C1FAF89"/>
    <w:rsid w:val="6C5B43B2"/>
    <w:rsid w:val="6C65557F"/>
    <w:rsid w:val="6CC0A345"/>
    <w:rsid w:val="6D1B4C43"/>
    <w:rsid w:val="6D23A476"/>
    <w:rsid w:val="6D26E626"/>
    <w:rsid w:val="6DF246FA"/>
    <w:rsid w:val="6E25EF9C"/>
    <w:rsid w:val="6E5440BC"/>
    <w:rsid w:val="6E66A124"/>
    <w:rsid w:val="6EAE8819"/>
    <w:rsid w:val="7026E482"/>
    <w:rsid w:val="702C4461"/>
    <w:rsid w:val="708CE548"/>
    <w:rsid w:val="708E66B0"/>
    <w:rsid w:val="70902CD7"/>
    <w:rsid w:val="70EBB530"/>
    <w:rsid w:val="710059C0"/>
    <w:rsid w:val="716CEE93"/>
    <w:rsid w:val="71BBFE0A"/>
    <w:rsid w:val="72E6BA51"/>
    <w:rsid w:val="73DCA2B0"/>
    <w:rsid w:val="7409A18C"/>
    <w:rsid w:val="740CDACA"/>
    <w:rsid w:val="74560BB3"/>
    <w:rsid w:val="74A2FED5"/>
    <w:rsid w:val="74F92B02"/>
    <w:rsid w:val="753B678F"/>
    <w:rsid w:val="7542680B"/>
    <w:rsid w:val="75B11D2E"/>
    <w:rsid w:val="75F28848"/>
    <w:rsid w:val="763F40AD"/>
    <w:rsid w:val="76B0D0C5"/>
    <w:rsid w:val="76B8B1E5"/>
    <w:rsid w:val="76C25D7C"/>
    <w:rsid w:val="76E37CA4"/>
    <w:rsid w:val="76FEA270"/>
    <w:rsid w:val="773B6130"/>
    <w:rsid w:val="77AF41A8"/>
    <w:rsid w:val="77C3AA6F"/>
    <w:rsid w:val="781C3630"/>
    <w:rsid w:val="783FC5EF"/>
    <w:rsid w:val="7857D888"/>
    <w:rsid w:val="78991D2D"/>
    <w:rsid w:val="78ADDB9A"/>
    <w:rsid w:val="78D5447E"/>
    <w:rsid w:val="78F30AB8"/>
    <w:rsid w:val="790364D9"/>
    <w:rsid w:val="797940C7"/>
    <w:rsid w:val="79A4D2C4"/>
    <w:rsid w:val="7A50C170"/>
    <w:rsid w:val="7A5A5577"/>
    <w:rsid w:val="7A5A78D8"/>
    <w:rsid w:val="7B201FF6"/>
    <w:rsid w:val="7B515CE4"/>
    <w:rsid w:val="7B57EBDB"/>
    <w:rsid w:val="7B66C422"/>
    <w:rsid w:val="7B90535D"/>
    <w:rsid w:val="7B920855"/>
    <w:rsid w:val="7BA694B4"/>
    <w:rsid w:val="7BCA72F1"/>
    <w:rsid w:val="7BF24D10"/>
    <w:rsid w:val="7BF584D5"/>
    <w:rsid w:val="7C3D2D3E"/>
    <w:rsid w:val="7CA0BE00"/>
    <w:rsid w:val="7CC83650"/>
    <w:rsid w:val="7CE5A47F"/>
    <w:rsid w:val="7CF2AD53"/>
    <w:rsid w:val="7D110728"/>
    <w:rsid w:val="7D52195A"/>
    <w:rsid w:val="7D864ABC"/>
    <w:rsid w:val="7E56BD7A"/>
    <w:rsid w:val="7E8A30F3"/>
    <w:rsid w:val="7E934E83"/>
    <w:rsid w:val="7E9FF090"/>
    <w:rsid w:val="7F016951"/>
    <w:rsid w:val="7FBF7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40" w:lineRule="auto"/>
    </w:p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styleId="HeaderChar" w:customStyle="1">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styleId="FooterChar" w:customStyle="1">
    <w:name w:val="Footer Char"/>
    <w:basedOn w:val="DefaultParagraphFont"/>
    <w:link w:val="Footer"/>
    <w:uiPriority w:val="99"/>
    <w:rsid w:val="00356FBE"/>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le E Cossette, Ph.D.</dc:creator>
  <keywords/>
  <dc:description/>
  <lastModifiedBy>Deso, Zane</lastModifiedBy>
  <revision>43</revision>
  <dcterms:created xsi:type="dcterms:W3CDTF">2021-11-14T18:36:00.0000000Z</dcterms:created>
  <dcterms:modified xsi:type="dcterms:W3CDTF">2024-12-19T23:12:44.8330878Z</dcterms:modified>
</coreProperties>
</file>